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5305A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</w:p>
    <w:p w14:paraId="01EC9D8D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  <w:r w:rsidRPr="0002489F">
        <w:rPr>
          <w:rFonts w:ascii="Cambria" w:hAnsi="Cambria"/>
          <w:color w:val="202124"/>
          <w:spacing w:val="3"/>
          <w:shd w:val="clear" w:color="auto" w:fill="FFFFFF"/>
        </w:rPr>
        <w:t xml:space="preserve">TITLE: </w:t>
      </w:r>
    </w:p>
    <w:p w14:paraId="6D64EE2F" w14:textId="4BB439B0" w:rsidR="00700B35" w:rsidRPr="000A1486" w:rsidRDefault="00700B35" w:rsidP="00700B35">
      <w:pPr>
        <w:spacing w:line="276" w:lineRule="auto"/>
        <w:rPr>
          <w:rFonts w:ascii="Cambria" w:hAnsi="Cambria"/>
          <w:color w:val="000000" w:themeColor="text1"/>
          <w:spacing w:val="3"/>
          <w:shd w:val="clear" w:color="auto" w:fill="FFFFFF"/>
        </w:rPr>
      </w:pPr>
      <w:r w:rsidRPr="000A1486">
        <w:rPr>
          <w:rFonts w:ascii="Cambria" w:hAnsi="Cambria"/>
          <w:color w:val="000000" w:themeColor="text1"/>
          <w:spacing w:val="3"/>
          <w:shd w:val="clear" w:color="auto" w:fill="FFFFFF"/>
        </w:rPr>
        <w:t xml:space="preserve">Development of </w:t>
      </w:r>
      <w:r>
        <w:rPr>
          <w:rFonts w:ascii="Cambria" w:hAnsi="Cambria"/>
          <w:color w:val="000000" w:themeColor="text1"/>
          <w:spacing w:val="3"/>
          <w:shd w:val="clear" w:color="auto" w:fill="FFFFFF"/>
        </w:rPr>
        <w:t>a</w:t>
      </w:r>
      <w:r w:rsidR="00A26F0A">
        <w:rPr>
          <w:rFonts w:ascii="Cambria" w:hAnsi="Cambria"/>
          <w:color w:val="000000" w:themeColor="text1"/>
          <w:spacing w:val="3"/>
          <w:shd w:val="clear" w:color="auto" w:fill="FFFFFF"/>
        </w:rPr>
        <w:t xml:space="preserve"> digital </w:t>
      </w:r>
      <w:r w:rsidRPr="000A1486">
        <w:rPr>
          <w:rFonts w:ascii="Cambria" w:hAnsi="Cambria"/>
          <w:color w:val="000000" w:themeColor="text1"/>
          <w:spacing w:val="3"/>
          <w:shd w:val="clear" w:color="auto" w:fill="FFFFFF"/>
        </w:rPr>
        <w:t>self-management education programme to improv</w:t>
      </w:r>
      <w:r>
        <w:rPr>
          <w:rFonts w:ascii="Cambria" w:hAnsi="Cambria"/>
          <w:color w:val="000000" w:themeColor="text1"/>
          <w:spacing w:val="3"/>
          <w:shd w:val="clear" w:color="auto" w:fill="FFFFFF"/>
        </w:rPr>
        <w:t xml:space="preserve">e health </w:t>
      </w:r>
      <w:r w:rsidRPr="000A1486">
        <w:rPr>
          <w:rFonts w:ascii="Cambria" w:hAnsi="Cambria"/>
          <w:color w:val="000000" w:themeColor="text1"/>
          <w:spacing w:val="3"/>
          <w:shd w:val="clear" w:color="auto" w:fill="FFFFFF"/>
        </w:rPr>
        <w:t>behaviours in people with</w:t>
      </w:r>
      <w:r w:rsidR="00A26F0A">
        <w:rPr>
          <w:rFonts w:ascii="Cambria" w:hAnsi="Cambria"/>
          <w:color w:val="000000" w:themeColor="text1"/>
          <w:spacing w:val="3"/>
          <w:shd w:val="clear" w:color="auto" w:fill="FFFFFF"/>
        </w:rPr>
        <w:t xml:space="preserve"> non-dialysis</w:t>
      </w:r>
      <w:r w:rsidRPr="000A1486">
        <w:rPr>
          <w:rFonts w:ascii="Cambria" w:hAnsi="Cambria"/>
          <w:color w:val="000000" w:themeColor="text1"/>
          <w:spacing w:val="3"/>
          <w:shd w:val="clear" w:color="auto" w:fill="FFFFFF"/>
        </w:rPr>
        <w:t xml:space="preserve"> CKD</w:t>
      </w:r>
    </w:p>
    <w:p w14:paraId="5412683F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</w:p>
    <w:p w14:paraId="61360FBA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  <w:r w:rsidRPr="0002489F">
        <w:rPr>
          <w:rFonts w:ascii="Cambria" w:hAnsi="Cambria"/>
          <w:color w:val="202124"/>
          <w:spacing w:val="3"/>
          <w:shd w:val="clear" w:color="auto" w:fill="FFFFFF"/>
        </w:rPr>
        <w:t>AUTHORS:</w:t>
      </w:r>
    </w:p>
    <w:p w14:paraId="74E20749" w14:textId="66481D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  <w:r w:rsidRPr="0002489F">
        <w:rPr>
          <w:rFonts w:ascii="Cambria" w:hAnsi="Cambria"/>
          <w:color w:val="202124"/>
          <w:spacing w:val="3"/>
          <w:shd w:val="clear" w:color="auto" w:fill="FFFFFF"/>
        </w:rPr>
        <w:t>Courtney J. Lightfoot, Thomas J. Wilkinson,</w:t>
      </w:r>
      <w:r w:rsidRPr="00700B35">
        <w:rPr>
          <w:rFonts w:ascii="Cambria" w:hAnsi="Cambria"/>
          <w:color w:val="202124"/>
          <w:spacing w:val="3"/>
          <w:shd w:val="clear" w:color="auto" w:fill="FFFFFF"/>
        </w:rPr>
        <w:t xml:space="preserve"> </w:t>
      </w:r>
      <w:r w:rsidRPr="0002489F">
        <w:rPr>
          <w:rFonts w:ascii="Cambria" w:hAnsi="Cambria"/>
          <w:color w:val="202124"/>
          <w:spacing w:val="3"/>
          <w:shd w:val="clear" w:color="auto" w:fill="FFFFFF"/>
        </w:rPr>
        <w:t>Alice C. Smith</w:t>
      </w:r>
    </w:p>
    <w:p w14:paraId="5A23A7BC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</w:p>
    <w:p w14:paraId="24E6B8B5" w14:textId="77777777" w:rsidR="00700B35" w:rsidRPr="0002489F" w:rsidRDefault="00700B35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  <w:r w:rsidRPr="0002489F">
        <w:rPr>
          <w:rFonts w:ascii="Cambria" w:hAnsi="Cambria"/>
          <w:color w:val="202124"/>
          <w:spacing w:val="3"/>
          <w:shd w:val="clear" w:color="auto" w:fill="FFFFFF"/>
        </w:rPr>
        <w:t>ABSTRACT:</w:t>
      </w:r>
    </w:p>
    <w:p w14:paraId="4248B053" w14:textId="7766A9F7" w:rsidR="00700B35" w:rsidRPr="0002489F" w:rsidRDefault="00A26F0A" w:rsidP="00700B35">
      <w:pPr>
        <w:spacing w:line="276" w:lineRule="auto"/>
        <w:rPr>
          <w:rFonts w:ascii="Cambria" w:hAnsi="Cambria"/>
          <w:color w:val="202124"/>
          <w:spacing w:val="3"/>
          <w:shd w:val="clear" w:color="auto" w:fill="FFFFFF"/>
        </w:rPr>
      </w:pPr>
      <w:r>
        <w:rPr>
          <w:rFonts w:ascii="Cambria" w:hAnsi="Cambria"/>
          <w:color w:val="202124"/>
          <w:spacing w:val="3"/>
          <w:shd w:val="clear" w:color="auto" w:fill="FFFFFF"/>
        </w:rPr>
        <w:t>Background and aim:</w:t>
      </w:r>
    </w:p>
    <w:p w14:paraId="79A13F4F" w14:textId="7FB7E4B3" w:rsidR="00700B35" w:rsidRPr="00413FF4" w:rsidRDefault="00700B35" w:rsidP="00700B35">
      <w:pPr>
        <w:spacing w:after="0" w:line="276" w:lineRule="auto"/>
        <w:jc w:val="both"/>
        <w:rPr>
          <w:rFonts w:ascii="Cambria" w:hAnsi="Cambria"/>
          <w:color w:val="000000" w:themeColor="text1"/>
        </w:rPr>
      </w:pPr>
      <w:r>
        <w:rPr>
          <w:rFonts w:ascii="Cambria" w:hAnsi="Cambria"/>
        </w:rPr>
        <w:t xml:space="preserve">Appropriate disease and healthcare management are key behaviours for health optimisation in people with long-term conditions including CKD. Effective self-management of health requires </w:t>
      </w:r>
      <w:r w:rsidRPr="0002489F">
        <w:rPr>
          <w:rFonts w:ascii="Cambria" w:hAnsi="Cambria"/>
        </w:rPr>
        <w:t xml:space="preserve">appropriate knowledge, skills and confidence. Digital health interventions </w:t>
      </w:r>
      <w:r>
        <w:rPr>
          <w:rFonts w:ascii="Cambria" w:hAnsi="Cambria"/>
        </w:rPr>
        <w:t xml:space="preserve">are potentially </w:t>
      </w:r>
      <w:r w:rsidR="00A26F0A">
        <w:rPr>
          <w:rFonts w:ascii="Cambria" w:hAnsi="Cambria"/>
        </w:rPr>
        <w:t>appealing</w:t>
      </w:r>
      <w:r>
        <w:rPr>
          <w:rFonts w:ascii="Cambria" w:hAnsi="Cambria"/>
        </w:rPr>
        <w:t xml:space="preserve"> tools to</w:t>
      </w:r>
      <w:r w:rsidRPr="0002489F">
        <w:rPr>
          <w:rFonts w:ascii="Cambria" w:hAnsi="Cambria"/>
        </w:rPr>
        <w:t xml:space="preserve"> improve knowledge</w:t>
      </w:r>
      <w:r w:rsidR="002A1461">
        <w:rPr>
          <w:rFonts w:ascii="Cambria" w:hAnsi="Cambria"/>
        </w:rPr>
        <w:t xml:space="preserve"> and</w:t>
      </w:r>
      <w:r w:rsidRPr="0002489F">
        <w:rPr>
          <w:rFonts w:ascii="Cambria" w:hAnsi="Cambria"/>
        </w:rPr>
        <w:t xml:space="preserve"> self-management behaviours, </w:t>
      </w:r>
      <w:r w:rsidR="002A1461">
        <w:rPr>
          <w:rFonts w:ascii="Cambria" w:hAnsi="Cambria"/>
        </w:rPr>
        <w:t>as well as</w:t>
      </w:r>
      <w:r w:rsidR="002A1461" w:rsidRPr="0002489F">
        <w:rPr>
          <w:rFonts w:ascii="Cambria" w:hAnsi="Cambria"/>
        </w:rPr>
        <w:t xml:space="preserve"> </w:t>
      </w:r>
      <w:r w:rsidRPr="0002489F">
        <w:rPr>
          <w:rFonts w:ascii="Cambria" w:hAnsi="Cambria"/>
        </w:rPr>
        <w:t>actively involv</w:t>
      </w:r>
      <w:r w:rsidR="002A1461">
        <w:rPr>
          <w:rFonts w:ascii="Cambria" w:hAnsi="Cambria"/>
        </w:rPr>
        <w:t>ing</w:t>
      </w:r>
      <w:r w:rsidRPr="0002489F">
        <w:rPr>
          <w:rFonts w:ascii="Cambria" w:hAnsi="Cambria"/>
        </w:rPr>
        <w:t xml:space="preserve"> individuals in their </w:t>
      </w:r>
      <w:r>
        <w:rPr>
          <w:rFonts w:ascii="Cambria" w:hAnsi="Cambria"/>
        </w:rPr>
        <w:t>health</w:t>
      </w:r>
      <w:r w:rsidRPr="0002489F">
        <w:rPr>
          <w:rFonts w:ascii="Cambria" w:hAnsi="Cambria"/>
        </w:rPr>
        <w:t>care</w:t>
      </w:r>
      <w:r>
        <w:rPr>
          <w:rFonts w:ascii="Cambria" w:hAnsi="Cambria"/>
        </w:rPr>
        <w:t>, particularly in the post-</w:t>
      </w:r>
      <w:r w:rsidR="002A1461">
        <w:rPr>
          <w:rFonts w:ascii="Cambria" w:hAnsi="Cambria"/>
        </w:rPr>
        <w:t xml:space="preserve">COVID-19 </w:t>
      </w:r>
      <w:r>
        <w:rPr>
          <w:rFonts w:ascii="Cambria" w:hAnsi="Cambria"/>
        </w:rPr>
        <w:t>era</w:t>
      </w:r>
      <w:r w:rsidR="002A1461">
        <w:rPr>
          <w:rFonts w:ascii="Cambria" w:hAnsi="Cambria"/>
        </w:rPr>
        <w:t>. However, the</w:t>
      </w:r>
      <w:r>
        <w:rPr>
          <w:rFonts w:ascii="Cambria" w:hAnsi="Cambria"/>
        </w:rPr>
        <w:t xml:space="preserve"> </w:t>
      </w:r>
      <w:r w:rsidRPr="00EA47B0">
        <w:rPr>
          <w:rFonts w:ascii="Cambria" w:hAnsi="Cambria"/>
        </w:rPr>
        <w:t xml:space="preserve">development strategies and processes </w:t>
      </w:r>
      <w:r w:rsidR="002A1461">
        <w:rPr>
          <w:rFonts w:ascii="Cambria" w:hAnsi="Cambria"/>
        </w:rPr>
        <w:t xml:space="preserve">behind such interventions </w:t>
      </w:r>
      <w:r w:rsidRPr="00EA47B0">
        <w:rPr>
          <w:rFonts w:ascii="Cambria" w:hAnsi="Cambria"/>
        </w:rPr>
        <w:t>are</w:t>
      </w:r>
      <w:r>
        <w:rPr>
          <w:rFonts w:ascii="Cambria" w:hAnsi="Cambria"/>
        </w:rPr>
        <w:t xml:space="preserve"> poorly</w:t>
      </w:r>
      <w:r w:rsidRPr="00EA47B0">
        <w:rPr>
          <w:rFonts w:ascii="Cambria" w:hAnsi="Cambria"/>
        </w:rPr>
        <w:t xml:space="preserve"> de</w:t>
      </w:r>
      <w:r>
        <w:rPr>
          <w:rFonts w:ascii="Cambria" w:hAnsi="Cambria"/>
        </w:rPr>
        <w:t>fined</w:t>
      </w:r>
      <w:r w:rsidRPr="00EA47B0">
        <w:rPr>
          <w:rFonts w:ascii="Cambria" w:hAnsi="Cambria"/>
        </w:rPr>
        <w:t>.</w:t>
      </w:r>
      <w:r>
        <w:rPr>
          <w:rFonts w:ascii="Cambria" w:hAnsi="Cambria"/>
        </w:rPr>
        <w:t xml:space="preserve"> Here we</w:t>
      </w:r>
      <w:r w:rsidRPr="0002489F">
        <w:rPr>
          <w:rFonts w:ascii="Cambria" w:hAnsi="Cambria"/>
        </w:rPr>
        <w:t xml:space="preserve"> describe the systematic development of a </w:t>
      </w:r>
      <w:r w:rsidR="002A1461">
        <w:rPr>
          <w:rFonts w:ascii="Cambria" w:hAnsi="Cambria"/>
        </w:rPr>
        <w:t>digital</w:t>
      </w:r>
      <w:r w:rsidR="002A1461" w:rsidRPr="0002489F">
        <w:rPr>
          <w:rFonts w:ascii="Cambria" w:hAnsi="Cambria"/>
        </w:rPr>
        <w:t xml:space="preserve"> </w:t>
      </w:r>
      <w:r w:rsidRPr="0002489F">
        <w:rPr>
          <w:rFonts w:ascii="Cambria" w:hAnsi="Cambria"/>
        </w:rPr>
        <w:t>self-</w:t>
      </w:r>
      <w:r w:rsidRPr="00413FF4">
        <w:rPr>
          <w:rFonts w:ascii="Cambria" w:hAnsi="Cambria"/>
          <w:color w:val="000000" w:themeColor="text1"/>
        </w:rPr>
        <w:t xml:space="preserve">management programme for people living with </w:t>
      </w:r>
      <w:r w:rsidR="00A26F0A">
        <w:rPr>
          <w:rFonts w:ascii="Cambria" w:hAnsi="Cambria"/>
          <w:color w:val="000000" w:themeColor="text1"/>
        </w:rPr>
        <w:t xml:space="preserve">non-dialysis </w:t>
      </w:r>
      <w:r w:rsidRPr="00413FF4">
        <w:rPr>
          <w:rFonts w:ascii="Cambria" w:hAnsi="Cambria"/>
          <w:color w:val="000000" w:themeColor="text1"/>
        </w:rPr>
        <w:t xml:space="preserve">CKD which includes novel approaches to improving </w:t>
      </w:r>
      <w:r w:rsidR="00A26F0A">
        <w:rPr>
          <w:rFonts w:ascii="Cambria" w:hAnsi="Cambria"/>
          <w:color w:val="000000" w:themeColor="text1"/>
        </w:rPr>
        <w:t>self-management and health</w:t>
      </w:r>
      <w:r w:rsidR="002A1461" w:rsidRPr="00413FF4">
        <w:rPr>
          <w:rFonts w:ascii="Cambria" w:hAnsi="Cambria"/>
          <w:color w:val="000000" w:themeColor="text1"/>
        </w:rPr>
        <w:t xml:space="preserve"> </w:t>
      </w:r>
      <w:r w:rsidRPr="00413FF4">
        <w:rPr>
          <w:rFonts w:ascii="Cambria" w:hAnsi="Cambria"/>
          <w:color w:val="000000" w:themeColor="text1"/>
        </w:rPr>
        <w:t>behaviour</w:t>
      </w:r>
      <w:r w:rsidR="00A26F0A">
        <w:rPr>
          <w:rFonts w:ascii="Cambria" w:hAnsi="Cambria"/>
          <w:color w:val="000000" w:themeColor="text1"/>
        </w:rPr>
        <w:t>s.</w:t>
      </w:r>
      <w:r w:rsidRPr="00413FF4">
        <w:rPr>
          <w:rFonts w:ascii="Cambria" w:hAnsi="Cambria"/>
          <w:color w:val="000000" w:themeColor="text1"/>
        </w:rPr>
        <w:t xml:space="preserve"> </w:t>
      </w:r>
    </w:p>
    <w:p w14:paraId="3A06ADC4" w14:textId="77777777" w:rsidR="00700B35" w:rsidRPr="0002489F" w:rsidRDefault="00700B35" w:rsidP="00700B35">
      <w:pPr>
        <w:spacing w:after="0" w:line="276" w:lineRule="auto"/>
        <w:jc w:val="both"/>
        <w:rPr>
          <w:rFonts w:ascii="Cambria" w:hAnsi="Cambria"/>
        </w:rPr>
      </w:pPr>
    </w:p>
    <w:p w14:paraId="2D44F99E" w14:textId="0BBCF8AC" w:rsidR="00700B35" w:rsidRPr="0002489F" w:rsidRDefault="00700B35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Method</w:t>
      </w:r>
      <w:r w:rsidR="00A26F0A">
        <w:rPr>
          <w:rFonts w:ascii="Cambria" w:hAnsi="Cambria" w:cstheme="minorHAnsi"/>
          <w:color w:val="202124"/>
          <w:spacing w:val="3"/>
          <w:shd w:val="clear" w:color="auto" w:fill="FFFFFF"/>
        </w:rPr>
        <w:t>:</w:t>
      </w:r>
    </w:p>
    <w:p w14:paraId="4A28EBD4" w14:textId="5F4ADC73" w:rsidR="00700B35" w:rsidRPr="0002489F" w:rsidRDefault="002A1461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>
        <w:rPr>
          <w:rFonts w:ascii="Cambria" w:hAnsi="Cambria" w:cstheme="minorHAnsi"/>
          <w:color w:val="202124"/>
          <w:spacing w:val="3"/>
          <w:shd w:val="clear" w:color="auto" w:fill="FFFFFF"/>
        </w:rPr>
        <w:t>I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ntervention mapping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(IM)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was used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to guide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the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development of 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a </w:t>
      </w:r>
      <w:r w:rsidR="00A26F0A">
        <w:rPr>
          <w:rFonts w:ascii="Cambria" w:hAnsi="Cambria" w:cstheme="minorHAnsi"/>
          <w:color w:val="202124"/>
          <w:spacing w:val="3"/>
          <w:shd w:val="clear" w:color="auto" w:fill="FFFFFF"/>
        </w:rPr>
        <w:t>digital</w:t>
      </w: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self-management programme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called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‘My Kidneys and Me’ (MK&amp;M) to ensure that it can be implemented in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clinical practice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. The development process was guided by the first four steps of IM: (1)</w:t>
      </w:r>
      <w:r w:rsidR="00700B35" w:rsidRPr="0002489F">
        <w:rPr>
          <w:rFonts w:ascii="Cambria" w:hAnsi="Cambria" w:cstheme="minorHAnsi"/>
        </w:rPr>
        <w:t xml:space="preserve">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establish multidisciplinary and patient and public involvement (PPI) steering group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>s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to describe the context of the intervention and program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me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goals; (2) identify objectives and determinants at early design stages to maintain a focus on the strategies adopted; (3) generate the program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me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components underpinned by appropriate psychological theories and models; (4) develop the program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me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content and describe the iterative process of refining the content and format of the digital program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me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for evaluation and implementation. The last two steps (adoption, implementation, and evaluation plan) will be evaluated alongside </w:t>
      </w:r>
      <w:r w:rsidR="00A26F0A">
        <w:rPr>
          <w:rFonts w:ascii="Cambria" w:hAnsi="Cambria" w:cstheme="minorHAnsi"/>
          <w:color w:val="202124"/>
          <w:spacing w:val="3"/>
          <w:shd w:val="clear" w:color="auto" w:fill="FFFFFF"/>
        </w:rPr>
        <w:t>a forthcoming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trial. </w:t>
      </w:r>
    </w:p>
    <w:p w14:paraId="3E083463" w14:textId="77777777" w:rsidR="00700B35" w:rsidRPr="0002489F" w:rsidRDefault="00700B35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</w:p>
    <w:p w14:paraId="5BCE89B0" w14:textId="78B021BA" w:rsidR="00700B35" w:rsidRPr="0002489F" w:rsidRDefault="00A26F0A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>
        <w:rPr>
          <w:rFonts w:ascii="Cambria" w:hAnsi="Cambria" w:cstheme="minorHAnsi"/>
          <w:color w:val="202124"/>
          <w:spacing w:val="3"/>
          <w:shd w:val="clear" w:color="auto" w:fill="FFFFFF"/>
        </w:rPr>
        <w:t>Results:</w:t>
      </w:r>
    </w:p>
    <w:p w14:paraId="1D8508F8" w14:textId="016DC748" w:rsidR="00700B35" w:rsidRPr="0002489F" w:rsidRDefault="002A1461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>
        <w:rPr>
          <w:rFonts w:ascii="Cambria" w:hAnsi="Cambria" w:cstheme="minorHAnsi"/>
          <w:color w:val="202124"/>
          <w:spacing w:val="3"/>
          <w:shd w:val="clear" w:color="auto" w:fill="FFFFFF"/>
        </w:rPr>
        <w:t>A</w:t>
      </w: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multidisciplinary steering group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was formed </w:t>
      </w: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consist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ing</w:t>
      </w: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of 23 healthcare professionals, researchers, and digital health experts who provided expertise in the clinical and psychosocial aspects of 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>CKD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, self-management, digital health, and behaviour change research.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A</w:t>
      </w: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PPI steering group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of </w:t>
      </w:r>
      <w:r w:rsidR="00A26F0A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12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patients and family members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identified the needs and priorities of MK&amp;M, providing feedback at relevant time points.</w:t>
      </w:r>
    </w:p>
    <w:p w14:paraId="13B5D861" w14:textId="77777777" w:rsidR="00700B35" w:rsidRPr="0002489F" w:rsidRDefault="00700B35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</w:p>
    <w:p w14:paraId="781F6C3C" w14:textId="62B71650" w:rsidR="00A26F0A" w:rsidRDefault="00BC4393" w:rsidP="00A26F0A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 w:rsidRPr="00BC4393">
        <w:rPr>
          <w:rFonts w:ascii="Cambria" w:hAnsi="Cambria" w:cstheme="minorHAnsi"/>
          <w:color w:val="202124"/>
          <w:spacing w:val="3"/>
          <w:shd w:val="clear" w:color="auto" w:fill="FFFFFF"/>
        </w:rPr>
        <w:t>As a result of previous literature and input from both steering groups, MK&amp;M was developed with the aim to improve and maintain self-management behaviours, including to improve knowledge, promote self-care skill, increase self-efficacy, improve well-being, and increase physical activity. These target behaviours were translated into key programme goals: 1) increase patient activation; 2) reduce health risks; 3) manage symptoms; and 4) increase physical function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.</w:t>
      </w:r>
    </w:p>
    <w:p w14:paraId="24DFE04B" w14:textId="77777777" w:rsidR="00BC4393" w:rsidRPr="0002489F" w:rsidRDefault="00BC4393" w:rsidP="00A26F0A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</w:p>
    <w:p w14:paraId="3F8728A0" w14:textId="4BFED668" w:rsidR="00700B35" w:rsidRDefault="00A26F0A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  <w:r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Based on patient input and needs, MK&amp;M was designed to 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comprise educational (Learn about …) and behaviour change (How to …) sessions, health trackers (e.g. blood pressure, weight, fruit and veg consumption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>)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, symptom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 tracker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, 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>exercise trackers</w:t>
      </w:r>
      <w:r w:rsidR="00700B35"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, goal setting features, and social support. 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For example, to improve symptom management behaviours, patients can use MK&amp;M to: 1) learn about symptoms associated with CKD and strategies to help manage </w:t>
      </w:r>
      <w:r>
        <w:rPr>
          <w:rFonts w:ascii="Cambria" w:hAnsi="Cambria" w:cstheme="minorHAnsi"/>
          <w:color w:val="202124"/>
          <w:spacing w:val="3"/>
          <w:shd w:val="clear" w:color="auto" w:fill="FFFFFF"/>
        </w:rPr>
        <w:t>these symptoms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; 2) learn how to </w:t>
      </w:r>
      <w:r w:rsidR="00700B35" w:rsidRP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recognise and keep track of 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their </w:t>
      </w:r>
      <w:r w:rsidR="00700B35" w:rsidRPr="00700B35">
        <w:rPr>
          <w:rFonts w:ascii="Cambria" w:hAnsi="Cambria" w:cstheme="minorHAnsi"/>
          <w:color w:val="202124"/>
          <w:spacing w:val="3"/>
          <w:shd w:val="clear" w:color="auto" w:fill="FFFFFF"/>
        </w:rPr>
        <w:t>symptoms so that they can modify their lifestyle accordingly and speak to their healthcare professional if needed</w:t>
      </w:r>
      <w:r w:rsidR="00700B35">
        <w:rPr>
          <w:rFonts w:ascii="Cambria" w:hAnsi="Cambria" w:cstheme="minorHAnsi"/>
          <w:color w:val="202124"/>
          <w:spacing w:val="3"/>
          <w:shd w:val="clear" w:color="auto" w:fill="FFFFFF"/>
        </w:rPr>
        <w:t xml:space="preserve">; 3) track their symptoms using a bespoke tool.  </w:t>
      </w:r>
    </w:p>
    <w:p w14:paraId="052B8284" w14:textId="77777777" w:rsidR="00700B35" w:rsidRPr="0002489F" w:rsidRDefault="00700B35" w:rsidP="00700B35">
      <w:pPr>
        <w:spacing w:line="276" w:lineRule="auto"/>
        <w:jc w:val="both"/>
        <w:rPr>
          <w:rFonts w:ascii="Cambria" w:hAnsi="Cambria" w:cstheme="minorHAnsi"/>
          <w:color w:val="202124"/>
          <w:spacing w:val="3"/>
          <w:shd w:val="clear" w:color="auto" w:fill="FFFFFF"/>
        </w:rPr>
      </w:pPr>
    </w:p>
    <w:p w14:paraId="713AAEAF" w14:textId="180AD116" w:rsidR="00700B35" w:rsidRPr="0002489F" w:rsidRDefault="00700B35" w:rsidP="00700B35">
      <w:pPr>
        <w:spacing w:line="276" w:lineRule="auto"/>
        <w:jc w:val="both"/>
        <w:rPr>
          <w:rFonts w:ascii="Cambria" w:hAnsi="Cambria" w:cstheme="minorHAnsi"/>
        </w:rPr>
      </w:pPr>
      <w:r w:rsidRPr="0002489F">
        <w:rPr>
          <w:rFonts w:ascii="Cambria" w:hAnsi="Cambria" w:cstheme="minorHAnsi"/>
          <w:color w:val="202124"/>
          <w:spacing w:val="3"/>
          <w:shd w:val="clear" w:color="auto" w:fill="FFFFFF"/>
        </w:rPr>
        <w:t>Conclusion</w:t>
      </w:r>
      <w:r w:rsidR="00A26F0A">
        <w:rPr>
          <w:rFonts w:ascii="Cambria" w:hAnsi="Cambria" w:cstheme="minorHAnsi"/>
          <w:color w:val="202124"/>
          <w:spacing w:val="3"/>
          <w:shd w:val="clear" w:color="auto" w:fill="FFFFFF"/>
        </w:rPr>
        <w:t>:</w:t>
      </w:r>
    </w:p>
    <w:p w14:paraId="75F98D3D" w14:textId="0334C80D" w:rsidR="00A26F0A" w:rsidRPr="00A26F0A" w:rsidRDefault="00700B35" w:rsidP="00700B35">
      <w:pPr>
        <w:spacing w:line="276" w:lineRule="auto"/>
        <w:jc w:val="both"/>
        <w:rPr>
          <w:rFonts w:ascii="Cambria" w:hAnsi="Cambria" w:cstheme="minorHAnsi"/>
        </w:rPr>
      </w:pPr>
      <w:r w:rsidRPr="00A26F0A">
        <w:rPr>
          <w:rFonts w:ascii="Cambria" w:hAnsi="Cambria" w:cstheme="minorHAnsi"/>
        </w:rPr>
        <w:t>Applying the IM framework enabled us to systematically use theory, empirical evidence, and practical perspectives in the development of MK&amp;M.</w:t>
      </w:r>
      <w:r w:rsidR="00A26F0A" w:rsidRPr="00A26F0A">
        <w:rPr>
          <w:rFonts w:ascii="Cambria" w:hAnsi="Cambria" w:cstheme="minorHAnsi"/>
        </w:rPr>
        <w:t xml:space="preserve"> Our evidence- and theory-based online self-management programme provides ongoing support and guidance to people with CKD. The efficacy of MK&amp;M to improve patient self-management behaviour is being studied in a multi-site RCT in the UK</w:t>
      </w:r>
      <w:bookmarkStart w:id="0" w:name="_GoBack"/>
      <w:bookmarkEnd w:id="0"/>
      <w:r w:rsidR="00A26F0A" w:rsidRPr="00A26F0A">
        <w:rPr>
          <w:rFonts w:ascii="Cambria" w:hAnsi="Cambria" w:cstheme="minorHAnsi"/>
        </w:rPr>
        <w:t>.</w:t>
      </w:r>
    </w:p>
    <w:p w14:paraId="5800401F" w14:textId="746D821D" w:rsidR="00A26F0A" w:rsidRPr="00A26F0A" w:rsidRDefault="00A26F0A">
      <w:pPr>
        <w:rPr>
          <w:rFonts w:ascii="Cambria" w:hAnsi="Cambria"/>
        </w:rPr>
      </w:pPr>
    </w:p>
    <w:p w14:paraId="274D9920" w14:textId="77777777" w:rsidR="001106CC" w:rsidRDefault="001106CC">
      <w:pPr>
        <w:rPr>
          <w:rFonts w:ascii="Cambria" w:hAnsi="Cambria"/>
        </w:rPr>
      </w:pPr>
    </w:p>
    <w:p w14:paraId="5BB11B5C" w14:textId="77777777" w:rsidR="001106CC" w:rsidRDefault="001106CC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282598E2" w14:textId="12BAFA58" w:rsidR="00A26F0A" w:rsidRDefault="001106CC">
      <w:pPr>
        <w:rPr>
          <w:rFonts w:ascii="Cambria" w:hAnsi="Cambria"/>
        </w:rPr>
      </w:pPr>
      <w:r w:rsidRPr="00217951">
        <w:rPr>
          <w:rFonts w:ascii="Tahoma" w:hAnsi="Tahoma" w:cs="Tahoma"/>
          <w:noProof/>
          <w:sz w:val="16"/>
          <w:szCs w:val="16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7BF31C3" wp14:editId="66EEA75F">
                <wp:simplePos x="0" y="0"/>
                <wp:positionH relativeFrom="column">
                  <wp:posOffset>-113030</wp:posOffset>
                </wp:positionH>
                <wp:positionV relativeFrom="page">
                  <wp:posOffset>1113790</wp:posOffset>
                </wp:positionV>
                <wp:extent cx="6587490" cy="3257550"/>
                <wp:effectExtent l="0" t="0" r="3810" b="0"/>
                <wp:wrapNone/>
                <wp:docPr id="18" name="Group 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812B22-71DB-4A6B-A035-7BF6D77D1724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6587490" cy="3257550"/>
                          <a:chOff x="0" y="0"/>
                          <a:chExt cx="11137091" cy="5506280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6BEB2261-D2AB-4375-BC27-7D131D744790}"/>
                            </a:ext>
                          </a:extLst>
                        </wpg:cNvPr>
                        <wpg:cNvGrpSpPr/>
                        <wpg:grpSpPr>
                          <a:xfrm>
                            <a:off x="3255360" y="1"/>
                            <a:ext cx="7881731" cy="5506279"/>
                            <a:chOff x="3255360" y="1"/>
                            <a:chExt cx="7881731" cy="5506279"/>
                          </a:xfrm>
                        </wpg:grpSpPr>
                        <wpg:grpSp>
                          <wpg:cNvPr id="4" name="Group 4">
                            <a:extLst>
                              <a:ext uri="{FF2B5EF4-FFF2-40B4-BE49-F238E27FC236}">
                                <a16:creationId xmlns:a16="http://schemas.microsoft.com/office/drawing/2014/main" id="{0BEBFF94-539D-434F-A03C-F6E4943E25E6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3255360" y="1"/>
                              <a:ext cx="7881731" cy="5506279"/>
                              <a:chOff x="3255360" y="1"/>
                              <a:chExt cx="7881731" cy="5506279"/>
                            </a:xfrm>
                          </wpg:grpSpPr>
                          <pic:pic xmlns:pic="http://schemas.openxmlformats.org/drawingml/2006/picture">
                            <pic:nvPicPr>
                              <pic:cNvPr id="9" name="Picture 9">
                                <a:extLst>
                                  <a:ext uri="{FF2B5EF4-FFF2-40B4-BE49-F238E27FC236}">
                                    <a16:creationId xmlns:a16="http://schemas.microsoft.com/office/drawing/2014/main" id="{00FE06D3-0DC5-428D-B5A1-B4837C1FDF86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/>
                              <a:srcRect l="18004" t="9814" r="17349" b="9896"/>
                              <a:stretch/>
                            </pic:blipFill>
                            <pic:spPr>
                              <a:xfrm>
                                <a:off x="3255360" y="1"/>
                                <a:ext cx="7881731" cy="55062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0" name="Picture 10">
                                <a:extLst>
                                  <a:ext uri="{FF2B5EF4-FFF2-40B4-BE49-F238E27FC236}">
                                    <a16:creationId xmlns:a16="http://schemas.microsoft.com/office/drawing/2014/main" id="{3391CF2A-35AD-4F4E-BDD5-B46E072C98EA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5"/>
                              <a:srcRect l="33832" t="9565" r="19538" b="10146"/>
                              <a:stretch/>
                            </pic:blipFill>
                            <pic:spPr>
                              <a:xfrm>
                                <a:off x="5183550" y="1"/>
                                <a:ext cx="5685183" cy="55062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5" name="Picture 5">
                              <a:extLst>
                                <a:ext uri="{FF2B5EF4-FFF2-40B4-BE49-F238E27FC236}">
                                  <a16:creationId xmlns:a16="http://schemas.microsoft.com/office/drawing/2014/main" id="{809D151E-2493-41B9-9052-130E36428D73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/>
                            <a:srcRect l="87255" t="33984" r="7257" b="59512"/>
                            <a:stretch/>
                          </pic:blipFill>
                          <pic:spPr>
                            <a:xfrm>
                              <a:off x="5630328" y="358151"/>
                              <a:ext cx="1242001" cy="82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>
                              <a:extLst>
                                <a:ext uri="{FF2B5EF4-FFF2-40B4-BE49-F238E27FC236}">
                                  <a16:creationId xmlns:a16="http://schemas.microsoft.com/office/drawing/2014/main" id="{9EF12DF1-F431-4E8D-B89F-737624324395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/>
                            <a:srcRect l="87102" t="44115" r="7502" b="49210"/>
                            <a:stretch/>
                          </pic:blipFill>
                          <pic:spPr>
                            <a:xfrm>
                              <a:off x="7433108" y="358151"/>
                              <a:ext cx="1242001" cy="82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>
                              <a:extLst>
                                <a:ext uri="{FF2B5EF4-FFF2-40B4-BE49-F238E27FC236}">
                                  <a16:creationId xmlns:a16="http://schemas.microsoft.com/office/drawing/2014/main" id="{7BE3C5BC-E1E3-4BD2-AC8A-FD1ACAA9F53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/>
                            <a:srcRect l="87102" t="34317" r="7255" b="58865"/>
                            <a:stretch/>
                          </pic:blipFill>
                          <pic:spPr>
                            <a:xfrm>
                              <a:off x="5630328" y="2397874"/>
                              <a:ext cx="1242000" cy="8280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>
                              <a:extLst>
                                <a:ext uri="{FF2B5EF4-FFF2-40B4-BE49-F238E27FC236}">
                                  <a16:creationId xmlns:a16="http://schemas.microsoft.com/office/drawing/2014/main" id="{4FEBA5C3-2101-462B-A569-61EE9F374AD4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/>
                            <a:srcRect l="87027" t="44910" r="7458" b="48272"/>
                            <a:stretch/>
                          </pic:blipFill>
                          <pic:spPr>
                            <a:xfrm>
                              <a:off x="7433108" y="2397873"/>
                              <a:ext cx="1242001" cy="82800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id="{1CB7250A-92F3-4F47-AA28-7C359C4FE06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/>
                          <a:srcRect l="8231" t="9793" r="61571" b="4188"/>
                          <a:stretch/>
                        </pic:blipFill>
                        <pic:spPr>
                          <a:xfrm>
                            <a:off x="0" y="0"/>
                            <a:ext cx="3436703" cy="550627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BB65E8" id="Group 17" o:spid="_x0000_s1026" style="position:absolute;margin-left:-8.9pt;margin-top:87.7pt;width:518.7pt;height:256.5pt;z-index:251659264;mso-position-vertical-relative:page;mso-width-relative:margin;mso-height-relative:margin" coordsize="111370,550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">
                <o:lock v:ext="edit" aspectratio="t"/>
                <v:group id="Group 2" o:spid="_x0000_s1027" style="position:absolute;left:32553;width:78817;height:55062" coordorigin="32553" coordsize="78817,55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4" o:spid="_x0000_s1028" style="position:absolute;left:32553;width:78817;height:55062" coordorigin="32553" coordsize="78817,55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9" o:spid="_x0000_s1029" type="#_x0000_t75" style="position:absolute;left:32553;width:78817;height:55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">
                      <v:imagedata r:id="rId9" o:title="" croptop="6432f" cropbottom="6485f" cropleft="11799f" cropright="11370f"/>
                    </v:shape>
                    <v:shape id="Picture 10" o:spid="_x0000_s1030" type="#_x0000_t75" style="position:absolute;left:51835;width:56852;height:55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">
                      <v:imagedata r:id="rId10" o:title="" croptop="6269f" cropbottom="6649f" cropleft="22172f" cropright="12804f"/>
                    </v:shape>
                  </v:group>
                  <v:shape id="Picture 5" o:spid="_x0000_s1031" type="#_x0000_t75" style="position:absolute;left:56303;top:3581;width:12420;height:8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">
                    <v:imagedata r:id="rId11" o:title="" croptop="22272f" cropbottom="39002f" cropleft="57183f" cropright="4756f"/>
                  </v:shape>
                  <v:shape id="Picture 6" o:spid="_x0000_s1032" type="#_x0000_t75" style="position:absolute;left:74331;top:3581;width:12420;height:8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">
                    <v:imagedata r:id="rId11" o:title="" croptop="28911f" cropbottom="32250f" cropleft="57083f" cropright="4917f"/>
                  </v:shape>
                  <v:shape id="Picture 7" o:spid="_x0000_s1033" type="#_x0000_t75" style="position:absolute;left:56303;top:23978;width:12420;height:8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">
                    <v:imagedata r:id="rId12" o:title="" croptop="22490f" cropbottom="38578f" cropleft="57083f" cropright="4755f"/>
                  </v:shape>
                  <v:shape id="Picture 8" o:spid="_x0000_s1034" type="#_x0000_t75" style="position:absolute;left:74331;top:23978;width:12420;height:82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">
                    <v:imagedata r:id="rId12" o:title="" croptop="29432f" cropbottom="31636f" cropleft="57034f" cropright="4888f"/>
                  </v:shape>
                </v:group>
                <v:shape id="Picture 3" o:spid="_x0000_s1035" type="#_x0000_t75" style="position:absolute;width:34367;height:550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">
                  <v:imagedata r:id="rId13" o:title="" croptop="6418f" cropbottom="2745f" cropleft="5394f" cropright="40351f"/>
                </v:shape>
                <w10:wrap anchory="page"/>
              </v:group>
            </w:pict>
          </mc:Fallback>
        </mc:AlternateContent>
      </w:r>
      <w:r w:rsidR="00A26F0A" w:rsidRPr="00A26F0A">
        <w:rPr>
          <w:rFonts w:ascii="Cambria" w:hAnsi="Cambria"/>
        </w:rPr>
        <w:t>Figure:</w:t>
      </w:r>
    </w:p>
    <w:p w14:paraId="125D74E0" w14:textId="1D943009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414AB81B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436682DC" w14:textId="33124D4A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4EB702D8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5DF4F8E6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19FD86FE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2E308648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169C40FD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0375F2AB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5EEB4BE8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03CBEF8E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41B1E01F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5FEFCE51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0DCAD717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39AA42C8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53D0B9B0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09707646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3A760D08" w14:textId="77777777" w:rsidR="001106CC" w:rsidRDefault="001106CC" w:rsidP="001106CC">
      <w:pPr>
        <w:spacing w:after="0" w:line="240" w:lineRule="auto"/>
        <w:rPr>
          <w:rFonts w:ascii="Tahoma" w:hAnsi="Tahoma" w:cs="Tahoma"/>
          <w:sz w:val="24"/>
          <w:szCs w:val="24"/>
          <w:lang w:val="en-US"/>
        </w:rPr>
      </w:pPr>
    </w:p>
    <w:p w14:paraId="5DDECF2F" w14:textId="5BA45CBF" w:rsidR="001106CC" w:rsidRPr="00217951" w:rsidRDefault="001106CC" w:rsidP="001106CC">
      <w:pPr>
        <w:spacing w:after="0" w:line="240" w:lineRule="auto"/>
        <w:rPr>
          <w:rFonts w:ascii="Tahoma" w:hAnsi="Tahoma" w:cs="Tahoma"/>
          <w:sz w:val="16"/>
          <w:szCs w:val="16"/>
          <w:lang w:val="en-US"/>
        </w:rPr>
      </w:pPr>
      <w:r w:rsidRPr="00217951">
        <w:rPr>
          <w:rFonts w:ascii="Tahoma" w:hAnsi="Tahoma" w:cs="Tahoma"/>
          <w:sz w:val="16"/>
          <w:szCs w:val="16"/>
          <w:lang w:val="en-US"/>
        </w:rPr>
        <w:t xml:space="preserve">Figure 1. </w:t>
      </w:r>
      <w:r>
        <w:rPr>
          <w:rFonts w:ascii="Tahoma" w:hAnsi="Tahoma" w:cs="Tahoma"/>
          <w:sz w:val="16"/>
          <w:szCs w:val="16"/>
          <w:lang w:val="en-US"/>
        </w:rPr>
        <w:t>My Kidneys &amp; Me login page and home page</w:t>
      </w:r>
    </w:p>
    <w:p w14:paraId="616B6D1B" w14:textId="77777777" w:rsidR="001106CC" w:rsidRPr="00A26F0A" w:rsidRDefault="001106CC">
      <w:pPr>
        <w:rPr>
          <w:rFonts w:ascii="Cambria" w:hAnsi="Cambria"/>
        </w:rPr>
      </w:pPr>
    </w:p>
    <w:p w14:paraId="1D3A97BF" w14:textId="1305FD5F" w:rsidR="00A26F0A" w:rsidRPr="00A26F0A" w:rsidRDefault="00A26F0A">
      <w:pPr>
        <w:rPr>
          <w:rFonts w:ascii="Cambria" w:hAnsi="Cambria"/>
        </w:rPr>
      </w:pPr>
    </w:p>
    <w:sectPr w:rsidR="00A26F0A" w:rsidRPr="00A26F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612" w16cex:dateUtc="2021-01-14T11:14:00Z"/>
  <w16cex:commentExtensible w16cex:durableId="23AAA6A2" w16cex:dateUtc="2021-01-14T11:16:00Z"/>
  <w16cex:commentExtensible w16cex:durableId="23AAA6C1" w16cex:dateUtc="2021-01-14T11:17:00Z"/>
  <w16cex:commentExtensible w16cex:durableId="23AAA7D2" w16cex:dateUtc="2021-01-14T11:21:00Z"/>
  <w16cex:commentExtensible w16cex:durableId="23AAA84F" w16cex:dateUtc="2021-01-14T11:23:00Z"/>
  <w16cex:commentExtensible w16cex:durableId="23AAA83F" w16cex:dateUtc="2021-01-14T11:23:00Z"/>
  <w16cex:commentExtensible w16cex:durableId="23AAA88F" w16cex:dateUtc="2021-01-14T11:25:00Z"/>
  <w16cex:commentExtensible w16cex:durableId="23AAA8DC" w16cex:dateUtc="2021-01-14T11:2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cxsbC0NDOzMDNX0lEKTi0uzszPAykwqgUAglPupSwAAAA="/>
  </w:docVars>
  <w:rsids>
    <w:rsidRoot w:val="00700B35"/>
    <w:rsid w:val="00067603"/>
    <w:rsid w:val="000A56B5"/>
    <w:rsid w:val="001106CC"/>
    <w:rsid w:val="002A1461"/>
    <w:rsid w:val="00527997"/>
    <w:rsid w:val="005A13D9"/>
    <w:rsid w:val="00700B35"/>
    <w:rsid w:val="00712656"/>
    <w:rsid w:val="00897B9C"/>
    <w:rsid w:val="008C7087"/>
    <w:rsid w:val="00947455"/>
    <w:rsid w:val="00972402"/>
    <w:rsid w:val="00A26F0A"/>
    <w:rsid w:val="00AE548D"/>
    <w:rsid w:val="00BC4393"/>
    <w:rsid w:val="00C21C25"/>
    <w:rsid w:val="00C84F5E"/>
    <w:rsid w:val="00CC6D66"/>
    <w:rsid w:val="00CC7FA0"/>
    <w:rsid w:val="00DC3AB8"/>
    <w:rsid w:val="00EA2CC1"/>
    <w:rsid w:val="00EE1F93"/>
    <w:rsid w:val="00FB0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4BE9F"/>
  <w15:chartTrackingRefBased/>
  <w15:docId w15:val="{37BB2DB9-8E25-4C72-BA43-F6E485230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B35"/>
  </w:style>
  <w:style w:type="paragraph" w:styleId="Heading1">
    <w:name w:val="heading 1"/>
    <w:basedOn w:val="Normal"/>
    <w:next w:val="Normal"/>
    <w:link w:val="Heading1Char"/>
    <w:uiPriority w:val="9"/>
    <w:qFormat/>
    <w:rsid w:val="00EA2CC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CC1"/>
    <w:pPr>
      <w:keepNext/>
      <w:keepLines/>
      <w:spacing w:before="240" w:after="0"/>
      <w:outlineLvl w:val="1"/>
    </w:pPr>
    <w:rPr>
      <w:rFonts w:eastAsiaTheme="majorEastAsia" w:cstheme="majorBidi"/>
      <w:color w:val="2F5496" w:themeColor="accent1" w:themeShade="BF"/>
      <w:sz w:val="24"/>
      <w:szCs w:val="32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EA2CC1"/>
    <w:pPr>
      <w:outlineLvl w:val="2"/>
    </w:pPr>
    <w:rPr>
      <w:i/>
      <w:sz w:val="2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CC7FA0"/>
    <w:pPr>
      <w:keepNext/>
      <w:keepLines/>
      <w:spacing w:before="40" w:after="0"/>
      <w:outlineLvl w:val="4"/>
    </w:pPr>
    <w:rPr>
      <w:rFonts w:eastAsiaTheme="majorEastAsia" w:cstheme="majorBidi"/>
      <w:i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2C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2CC1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2CC1"/>
    <w:rPr>
      <w:rFonts w:eastAsiaTheme="majorEastAsia" w:cstheme="majorBidi"/>
      <w:color w:val="2F5496" w:themeColor="accent1" w:themeShade="BF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A2CC1"/>
    <w:rPr>
      <w:rFonts w:eastAsiaTheme="majorEastAsia" w:cstheme="majorBidi"/>
      <w:i/>
      <w:color w:val="2F5496" w:themeColor="accent1" w:themeShade="BF"/>
      <w:szCs w:val="32"/>
    </w:rPr>
  </w:style>
  <w:style w:type="paragraph" w:styleId="Header">
    <w:name w:val="header"/>
    <w:basedOn w:val="Heading9"/>
    <w:link w:val="HeaderChar"/>
    <w:uiPriority w:val="99"/>
    <w:unhideWhenUsed/>
    <w:qFormat/>
    <w:rsid w:val="00EA2CC1"/>
    <w:pPr>
      <w:spacing w:before="240"/>
    </w:pPr>
    <w:rPr>
      <w:rFonts w:ascii="Arial" w:hAnsi="Arial"/>
      <w:i w:val="0"/>
      <w:iCs w:val="0"/>
      <w:color w:val="2F5496" w:themeColor="accent1" w:themeShade="BF"/>
      <w:sz w:val="40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EA2CC1"/>
    <w:rPr>
      <w:rFonts w:eastAsiaTheme="majorEastAsia" w:cstheme="majorBidi"/>
      <w:color w:val="2F5496" w:themeColor="accent1" w:themeShade="BF"/>
      <w:sz w:val="40"/>
      <w:szCs w:val="3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2C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CC7FA0"/>
    <w:rPr>
      <w:rFonts w:eastAsiaTheme="majorEastAsia" w:cstheme="majorBidi"/>
      <w:i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700B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B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B3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B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B3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6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6B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A146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microsoft.com/office/2018/08/relationships/commentsExtensible" Target="commentsExtensi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54</Words>
  <Characters>3374</Characters>
  <Application>Microsoft Office Word</Application>
  <DocSecurity>0</DocSecurity>
  <Lines>6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Lightfoot</dc:creator>
  <cp:keywords/>
  <dc:description/>
  <cp:lastModifiedBy>Courtney Lightfoot</cp:lastModifiedBy>
  <cp:revision>4</cp:revision>
  <dcterms:created xsi:type="dcterms:W3CDTF">2021-01-14T13:32:00Z</dcterms:created>
  <dcterms:modified xsi:type="dcterms:W3CDTF">2021-01-15T11:06:00Z</dcterms:modified>
</cp:coreProperties>
</file>